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4221AE" w14:textId="77777777" w:rsidR="008A6B54" w:rsidRDefault="008861C5">
      <w:pPr>
        <w:pStyle w:val="Title"/>
      </w:pPr>
      <w:r>
        <w:t>Aleutian Islands Groundfish Condition</w:t>
      </w:r>
    </w:p>
    <w:p w14:paraId="0312C291" w14:textId="77777777" w:rsidR="008A6B54" w:rsidRDefault="008861C5">
      <w:pPr>
        <w:pStyle w:val="FirstParagraph"/>
      </w:pPr>
      <w:r>
        <w:t>Contributed by Ned Laman</w:t>
      </w:r>
      <w:r>
        <w:rPr>
          <w:vertAlign w:val="superscript"/>
        </w:rPr>
        <w:t>1</w:t>
      </w:r>
      <w:r>
        <w:t>, Sean Rohan</w:t>
      </w:r>
      <w:r>
        <w:rPr>
          <w:vertAlign w:val="superscript"/>
        </w:rPr>
        <w:t>1</w:t>
      </w:r>
      <w:r>
        <w:br/>
      </w:r>
      <w:r>
        <w:rPr>
          <w:vertAlign w:val="superscript"/>
        </w:rPr>
        <w:t>1</w:t>
      </w:r>
      <w:r>
        <w:t xml:space="preserve"> Resource Assessment and Conservation Engineering Division, Groundfish Assessment Program, Alaska Fisheries Science Center, National Marine Fisheries Service, NOAA, Seattle, WA</w:t>
      </w:r>
      <w:r>
        <w:br/>
      </w:r>
      <w:r>
        <w:rPr>
          <w:b/>
        </w:rPr>
        <w:t>Contact</w:t>
      </w:r>
      <w:r>
        <w:t xml:space="preserve">: </w:t>
      </w:r>
      <w:hyperlink r:id="rId7">
        <w:r>
          <w:rPr>
            <w:rStyle w:val="Hyperlink"/>
          </w:rPr>
          <w:t>ned.laman@noaa.gov</w:t>
        </w:r>
      </w:hyperlink>
      <w:r>
        <w:br/>
      </w:r>
      <w:r>
        <w:rPr>
          <w:b/>
        </w:rPr>
        <w:t>Last updated</w:t>
      </w:r>
      <w:r>
        <w:t>: September 2020</w:t>
      </w:r>
    </w:p>
    <w:p w14:paraId="01BEEA8E" w14:textId="77777777" w:rsidR="008A6B54" w:rsidRDefault="008861C5">
      <w:pPr>
        <w:pStyle w:val="BodyText"/>
      </w:pPr>
      <w:r>
        <w:rPr>
          <w:b/>
        </w:rPr>
        <w:t>Description of Indicator</w:t>
      </w:r>
      <w:r>
        <w:t>: Residual body condition computed from a long-term average of length-weight-based body condition is an indicator of variability in somatic growth (Brodeur et al., 2004) and represents how heavy a fish is per unit body length. As such, it can be considered an indicator of ecosystem pr</w:t>
      </w:r>
      <w:bookmarkStart w:id="0" w:name="_GoBack"/>
      <w:bookmarkEnd w:id="0"/>
      <w:r>
        <w:t>oductivity. Positive residual body condition is interpreted to indicate fish in better condition (</w:t>
      </w:r>
      <w:commentRangeStart w:id="1"/>
      <w:r>
        <w:t>heavier</w:t>
      </w:r>
      <w:commentRangeEnd w:id="1"/>
      <w:r w:rsidR="00482C87">
        <w:rPr>
          <w:rStyle w:val="CommentReference"/>
        </w:rPr>
        <w:commentReference w:id="1"/>
      </w:r>
      <w:r>
        <w:t xml:space="preserve"> per </w:t>
      </w:r>
      <w:commentRangeStart w:id="2"/>
      <w:r>
        <w:t>unit length</w:t>
      </w:r>
      <w:commentRangeEnd w:id="2"/>
      <w:r w:rsidR="00482C87">
        <w:rPr>
          <w:rStyle w:val="CommentReference"/>
        </w:rPr>
        <w:commentReference w:id="2"/>
      </w:r>
      <w:r>
        <w:t>) than those with negative residual body condition indicating poorer condition (lighter per unit length). Overall body condition of fishes likely reflects fish growth which can have implications for their subsequent survival (Paul and Paul, 1999; Boldt and Haldorson, 2004).</w:t>
      </w:r>
    </w:p>
    <w:p w14:paraId="1438EDB5" w14:textId="77777777" w:rsidR="008A6B54" w:rsidRDefault="008861C5">
      <w:pPr>
        <w:pStyle w:val="CaptionedFigure"/>
      </w:pPr>
      <w:r>
        <w:rPr>
          <w:noProof/>
        </w:rPr>
        <w:drawing>
          <wp:inline distT="0" distB="0" distL="0" distR="0" wp14:anchorId="2C22FD7F" wp14:editId="5563B77E">
            <wp:extent cx="5918356" cy="2720484"/>
            <wp:effectExtent l="0" t="0" r="6350" b="3810"/>
            <wp:docPr id="1" name="Picture"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wp:cNvGraphicFramePr/>
            <a:graphic xmlns:a="http://schemas.openxmlformats.org/drawingml/2006/main">
              <a:graphicData uri="http://schemas.openxmlformats.org/drawingml/2006/picture">
                <pic:pic xmlns:pic="http://schemas.openxmlformats.org/drawingml/2006/picture">
                  <pic:nvPicPr>
                    <pic:cNvPr id="0" name="Picture" descr="MapAI.png"/>
                    <pic:cNvPicPr>
                      <a:picLocks noChangeAspect="1" noChangeArrowheads="1"/>
                    </pic:cNvPicPr>
                  </pic:nvPicPr>
                  <pic:blipFill rotWithShape="1">
                    <a:blip r:embed="rId10"/>
                    <a:srcRect t="30083" b="11921"/>
                    <a:stretch/>
                  </pic:blipFill>
                  <pic:spPr bwMode="auto">
                    <a:xfrm>
                      <a:off x="0" y="0"/>
                      <a:ext cx="5946032" cy="2733206"/>
                    </a:xfrm>
                    <a:prstGeom prst="rect">
                      <a:avLst/>
                    </a:prstGeom>
                    <a:noFill/>
                    <a:ln>
                      <a:noFill/>
                    </a:ln>
                    <a:extLst>
                      <a:ext uri="{53640926-AAD7-44D8-BBD7-CCE9431645EC}">
                        <a14:shadowObscured xmlns:a14="http://schemas.microsoft.com/office/drawing/2010/main"/>
                      </a:ext>
                    </a:extLst>
                  </pic:spPr>
                </pic:pic>
              </a:graphicData>
            </a:graphic>
          </wp:inline>
        </w:drawing>
      </w:r>
    </w:p>
    <w:p w14:paraId="6703F1FE" w14:textId="77777777" w:rsidR="008A6B54" w:rsidRDefault="008861C5">
      <w:pPr>
        <w:pStyle w:val="ImageCaption"/>
      </w:pPr>
      <w:r>
        <w:t>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14:paraId="1D678D2A" w14:textId="77777777" w:rsidR="008A6B54" w:rsidRDefault="008861C5">
      <w:pPr>
        <w:pStyle w:val="BodyText"/>
      </w:pPr>
      <w:r>
        <w:t>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Gadus chalcogrammus</w:t>
      </w:r>
      <w:r>
        <w:t>), Pacific cod (</w:t>
      </w:r>
      <w:r>
        <w:rPr>
          <w:i/>
        </w:rPr>
        <w:t>Gadus macrocephalus</w:t>
      </w:r>
      <w:r>
        <w:t>), arrowtooth flounder (</w:t>
      </w:r>
      <w:r>
        <w:rPr>
          <w:i/>
        </w:rPr>
        <w:t>Atheresthes stomias</w:t>
      </w:r>
      <w:r>
        <w:t>), southern rock sole (</w:t>
      </w:r>
      <w:r>
        <w:rPr>
          <w:i/>
        </w:rPr>
        <w:t>Lepidopsetta bilineata</w:t>
      </w:r>
      <w:r>
        <w:t>), Atka mackerel (</w:t>
      </w:r>
      <w:r>
        <w:rPr>
          <w:i/>
        </w:rPr>
        <w:t>Pleurogrammus monopterygius</w:t>
      </w:r>
      <w:r>
        <w:t xml:space="preserve">), northern rockfish </w:t>
      </w:r>
      <w:r>
        <w:lastRenderedPageBreak/>
        <w:t>(</w:t>
      </w:r>
      <w:r>
        <w:rPr>
          <w:i/>
        </w:rPr>
        <w:t>Sebastes polyspinis</w:t>
      </w:r>
      <w:r>
        <w:t>), and Pacific ocean perch (</w:t>
      </w:r>
      <w:r>
        <w:rPr>
          <w:i/>
        </w:rPr>
        <w:t>Sebastes alutus</w:t>
      </w:r>
      <w:r>
        <w:t>)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14:paraId="289F3723" w14:textId="77777777" w:rsidR="008A6B54" w:rsidRDefault="008861C5">
      <w:pPr>
        <w:pStyle w:val="BodyText"/>
      </w:pPr>
      <w:r>
        <w:t xml:space="preserve">Length-weight relationships </w:t>
      </w:r>
      <w:r w:rsidR="00AF6BF2">
        <w:t xml:space="preserve">INDICATE HERE THAT THE LENGTH WEIGHT RELATIONSHIP WAS aL^b IF THAT’S WHAT IT WAS </w:t>
      </w:r>
      <w:r>
        <w:t>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14:paraId="7F12FA00" w14:textId="77777777" w:rsidR="008A6B54" w:rsidRDefault="008861C5">
      <w:pPr>
        <w:pStyle w:val="BodyText"/>
      </w:pPr>
      <w:r>
        <w:rPr>
          <w:b/>
        </w:rPr>
        <w:t>Methodological Changes</w:t>
      </w:r>
      <w:r>
        <w:t>: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14:paraId="160DCC5C" w14:textId="77777777" w:rsidR="008A6B54" w:rsidRDefault="008861C5">
      <w:pPr>
        <w:pStyle w:val="BodyText"/>
      </w:pPr>
      <w:r>
        <w:rPr>
          <w:b/>
        </w:rPr>
        <w:t>Status and Trends</w:t>
      </w:r>
      <w:r>
        <w:t xml:space="preserve">: Residual body condition varied amongst survey years for all species considered (Figure 2). The updated computational methods used to calculate this year’s residual body condition indexes returned different values than those reported in the last Aleutian Islands Ecosystem Considerations document (Boldt et al., 2018). The patterns of above or below average residual condition observed in 2018 largely match those generated here from the updated computations, but with notable reductions in the magnitude of the residuals from the latter in most years. The lower magnitude results come from using stratum-specific regression coefficients and samples weighted in proportion to biomass which reduces the influence of spatio-temporal variation in sampling intensity on the residuals. Some exceptions to the pattern tracking observed for the majority of cases are instances when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w:t>
      </w:r>
      <w:r>
        <w:lastRenderedPageBreak/>
        <w:t>residual body condition is trending positive in the Aleutians since 2012 although it remains below average or neutral during this time. The period prior to the 2010 AI bottom trawl survey is characterized by body condition indicators cycling between positive and negative values with no clear pattern between survey years.</w:t>
      </w:r>
    </w:p>
    <w:p w14:paraId="2A65B0BA" w14:textId="77777777" w:rsidR="008A6B54" w:rsidRDefault="008861C5">
      <w:pPr>
        <w:pStyle w:val="CaptionedFigure"/>
      </w:pPr>
      <w:r>
        <w:rPr>
          <w:noProof/>
        </w:rPr>
        <w:drawing>
          <wp:inline distT="0" distB="0" distL="0" distR="0" wp14:anchorId="6D834C1D" wp14:editId="610BF197">
            <wp:extent cx="5918356" cy="6593248"/>
            <wp:effectExtent l="0" t="0" r="6350" b="0"/>
            <wp:docPr id="2" name="Picture"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wp:cNvGraphicFramePr/>
            <a:graphic xmlns:a="http://schemas.openxmlformats.org/drawingml/2006/main">
              <a:graphicData uri="http://schemas.openxmlformats.org/drawingml/2006/picture">
                <pic:pic xmlns:pic="http://schemas.openxmlformats.org/drawingml/2006/picture">
                  <pic:nvPicPr>
                    <pic:cNvPr id="0" name="Picture" descr="AI_GroundfishCondition_files/figure-docx/figure%202%20grid-1.png"/>
                    <pic:cNvPicPr>
                      <a:picLocks noChangeAspect="1" noChangeArrowheads="1"/>
                    </pic:cNvPicPr>
                  </pic:nvPicPr>
                  <pic:blipFill>
                    <a:blip r:embed="rId11"/>
                    <a:stretch>
                      <a:fillRect/>
                    </a:stretch>
                  </pic:blipFill>
                  <pic:spPr bwMode="auto">
                    <a:xfrm>
                      <a:off x="0" y="0"/>
                      <a:ext cx="5930109" cy="6606342"/>
                    </a:xfrm>
                    <a:prstGeom prst="rect">
                      <a:avLst/>
                    </a:prstGeom>
                    <a:noFill/>
                    <a:ln w="9525">
                      <a:noFill/>
                      <a:headEnd/>
                      <a:tailEnd/>
                    </a:ln>
                  </pic:spPr>
                </pic:pic>
              </a:graphicData>
            </a:graphic>
          </wp:inline>
        </w:drawing>
      </w:r>
    </w:p>
    <w:p w14:paraId="1A39981B" w14:textId="77777777" w:rsidR="008A6B54" w:rsidRDefault="008861C5">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w:t>
      </w:r>
      <w:r>
        <w:lastRenderedPageBreak/>
        <w:t xml:space="preserve">Conservation Engineering Groundfish Assessment Program (RACE-GAP) standard summer bottom trawl </w:t>
      </w:r>
      <w:commentRangeStart w:id="3"/>
      <w:r>
        <w:t>surve.</w:t>
      </w:r>
      <w:commentRangeEnd w:id="3"/>
      <w:r w:rsidR="009B71C9">
        <w:rPr>
          <w:rStyle w:val="CommentReference"/>
          <w:i w:val="0"/>
        </w:rPr>
        <w:commentReference w:id="3"/>
      </w:r>
      <w:r>
        <w:t xml:space="preserve"> Filled bars denote weighted length-weight residuals using this year’s indicator calculation, error bars denote two standard errors, points denote the mean of the unweighted length-weight residual from the previous year’s (2018) ESR.</w:t>
      </w:r>
    </w:p>
    <w:p w14:paraId="2E8CF0B1" w14:textId="77777777" w:rsidR="008A6B54" w:rsidRDefault="008861C5">
      <w:pPr>
        <w:pStyle w:val="BodyText"/>
      </w:pPr>
      <w:r>
        <w:t xml:space="preserve">The general pattern of below average residual body condition index across recent survey years for the Aleutian Islands as described above was mostly reflected in the spatial condition indicators across INPFC strata (Figure 3). In some instances, stratum-specific condition was above average when the overall annual condition was below average (e.g., in the Central and Western Aleutians for Atka mackerel in 2014 and for &gt;250 mm walleye pollock in 2016).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w:t>
      </w:r>
      <w:commentRangeStart w:id="4"/>
      <w:r>
        <w:t>effort</w:t>
      </w:r>
      <w:commentRangeEnd w:id="4"/>
      <w:r w:rsidR="009B71C9">
        <w:rPr>
          <w:rStyle w:val="CommentReference"/>
        </w:rPr>
        <w:commentReference w:id="4"/>
      </w:r>
      <w:r>
        <w:t>.</w:t>
      </w:r>
    </w:p>
    <w:p w14:paraId="6FFA8892" w14:textId="77777777" w:rsidR="008A6B54" w:rsidRDefault="008861C5">
      <w:pPr>
        <w:pStyle w:val="CaptionedFigure"/>
      </w:pPr>
      <w:r>
        <w:rPr>
          <w:noProof/>
        </w:rPr>
        <w:lastRenderedPageBreak/>
        <w:drawing>
          <wp:inline distT="0" distB="0" distL="0" distR="0" wp14:anchorId="22400DD7" wp14:editId="0E5FBEBC">
            <wp:extent cx="5912746" cy="6750323"/>
            <wp:effectExtent l="0" t="0" r="0" b="0"/>
            <wp:docPr id="3" name="Picture"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wp:cNvGraphicFramePr/>
            <a:graphic xmlns:a="http://schemas.openxmlformats.org/drawingml/2006/main">
              <a:graphicData uri="http://schemas.openxmlformats.org/drawingml/2006/picture">
                <pic:pic xmlns:pic="http://schemas.openxmlformats.org/drawingml/2006/picture">
                  <pic:nvPicPr>
                    <pic:cNvPr id="0" name="Picture" descr="AI_GroundfishCondition_files/figure-docx/figure%203%20grid-1.png"/>
                    <pic:cNvPicPr>
                      <a:picLocks noChangeAspect="1" noChangeArrowheads="1"/>
                    </pic:cNvPicPr>
                  </pic:nvPicPr>
                  <pic:blipFill>
                    <a:blip r:embed="rId12"/>
                    <a:stretch>
                      <a:fillRect/>
                    </a:stretch>
                  </pic:blipFill>
                  <pic:spPr bwMode="auto">
                    <a:xfrm>
                      <a:off x="0" y="0"/>
                      <a:ext cx="5917601" cy="6755866"/>
                    </a:xfrm>
                    <a:prstGeom prst="rect">
                      <a:avLst/>
                    </a:prstGeom>
                    <a:noFill/>
                    <a:ln w="9525">
                      <a:noFill/>
                      <a:headEnd/>
                      <a:tailEnd/>
                    </a:ln>
                  </pic:spPr>
                </pic:pic>
              </a:graphicData>
            </a:graphic>
          </wp:inline>
        </w:drawing>
      </w:r>
    </w:p>
    <w:p w14:paraId="795633CF" w14:textId="77777777" w:rsidR="008A6B54" w:rsidRDefault="008861C5">
      <w:pPr>
        <w:pStyle w:val="ImageCaption"/>
      </w:pPr>
      <w:r>
        <w:t>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14:paraId="7B0E8641" w14:textId="77777777" w:rsidR="008A6B54" w:rsidRDefault="008861C5">
      <w:pPr>
        <w:pStyle w:val="BodyText"/>
      </w:pPr>
      <w:r>
        <w:rPr>
          <w:b/>
        </w:rPr>
        <w:lastRenderedPageBreak/>
        <w:t>Factors causing observed trends</w:t>
      </w:r>
      <w:r>
        <w:t>: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14:paraId="774167C4" w14:textId="77777777" w:rsidR="008A6B54" w:rsidRDefault="008861C5">
      <w:pPr>
        <w:pStyle w:val="BodyText"/>
      </w:pPr>
      <w:r>
        <w:rPr>
          <w:b/>
        </w:rPr>
        <w:t>Implications</w:t>
      </w:r>
      <w:r>
        <w:t>: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14:paraId="2336C9A9" w14:textId="77777777" w:rsidR="008A6B54" w:rsidRDefault="008861C5">
      <w:pPr>
        <w:pStyle w:val="BodyText"/>
      </w:pPr>
      <w:r>
        <w:t>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14:paraId="07E30AD3" w14:textId="77777777" w:rsidR="008A6B54" w:rsidRDefault="008861C5">
      <w:pPr>
        <w:pStyle w:val="BodyText"/>
      </w:pPr>
      <w:r>
        <w:rPr>
          <w:b/>
        </w:rPr>
        <w:t>Research priorities</w:t>
      </w:r>
      <w:r>
        <w:t>: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rsidR="008A6B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Ned Laman" w:date="2020-10-01T11:25:00Z" w:initials="NL">
    <w:p w14:paraId="459822B4" w14:textId="77777777" w:rsidR="00482C87" w:rsidRDefault="00482C87">
      <w:pPr>
        <w:pStyle w:val="CommentText"/>
      </w:pPr>
      <w:r>
        <w:rPr>
          <w:rStyle w:val="CommentReference"/>
        </w:rPr>
        <w:annotationRef/>
      </w:r>
      <w:r>
        <w:t>(g)</w:t>
      </w:r>
    </w:p>
  </w:comment>
  <w:comment w:id="2" w:author="Ned Laman" w:date="2020-10-01T11:25:00Z" w:initials="NL">
    <w:p w14:paraId="78783146" w14:textId="77777777" w:rsidR="00482C87" w:rsidRDefault="00482C87">
      <w:pPr>
        <w:pStyle w:val="CommentText"/>
      </w:pPr>
      <w:r>
        <w:rPr>
          <w:rStyle w:val="CommentReference"/>
        </w:rPr>
        <w:annotationRef/>
      </w:r>
      <w:r>
        <w:t>Per fork length (mm)</w:t>
      </w:r>
    </w:p>
  </w:comment>
  <w:comment w:id="3" w:author="Ned Laman" w:date="2020-10-01T11:14:00Z" w:initials="NL">
    <w:p w14:paraId="36073B1F" w14:textId="77777777" w:rsidR="009B71C9" w:rsidRDefault="009B71C9">
      <w:pPr>
        <w:pStyle w:val="CommentText"/>
      </w:pPr>
      <w:r>
        <w:rPr>
          <w:rStyle w:val="CommentReference"/>
        </w:rPr>
        <w:annotationRef/>
      </w:r>
      <w:r>
        <w:t>mispelled</w:t>
      </w:r>
    </w:p>
  </w:comment>
  <w:comment w:id="4" w:author="Ned Laman" w:date="2020-10-01T11:13:00Z" w:initials="NL">
    <w:p w14:paraId="4E73F54B" w14:textId="77777777" w:rsidR="009B71C9" w:rsidRDefault="009B71C9">
      <w:pPr>
        <w:pStyle w:val="CommentText"/>
      </w:pPr>
      <w:r>
        <w:rPr>
          <w:rStyle w:val="CommentReference"/>
        </w:rPr>
        <w:annotationRef/>
      </w:r>
      <w:r>
        <w:t>RE-order Aleutian Strata to go SBS, EAI, CAI, WAI</w:t>
      </w:r>
    </w:p>
    <w:p w14:paraId="519620B3" w14:textId="77777777" w:rsidR="009B71C9" w:rsidRDefault="009B71C9">
      <w:pPr>
        <w:pStyle w:val="CommentText"/>
      </w:pPr>
      <w:r>
        <w:t>Greater distinction of colors between farther apart reg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9822B4" w15:done="0"/>
  <w15:commentEx w15:paraId="78783146" w15:done="0"/>
  <w15:commentEx w15:paraId="36073B1F" w15:done="0"/>
  <w15:commentEx w15:paraId="519620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CD9427" w14:textId="77777777" w:rsidR="00CB3C54" w:rsidRDefault="008861C5">
      <w:pPr>
        <w:spacing w:after="0"/>
      </w:pPr>
      <w:r>
        <w:separator/>
      </w:r>
    </w:p>
  </w:endnote>
  <w:endnote w:type="continuationSeparator" w:id="0">
    <w:p w14:paraId="5D23B516" w14:textId="77777777" w:rsidR="00CB3C54" w:rsidRDefault="008861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14593" w14:textId="77777777" w:rsidR="008A6B54" w:rsidRDefault="008861C5">
      <w:r>
        <w:separator/>
      </w:r>
    </w:p>
  </w:footnote>
  <w:footnote w:type="continuationSeparator" w:id="0">
    <w:p w14:paraId="378F9218" w14:textId="77777777" w:rsidR="008A6B54" w:rsidRDefault="00886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78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ed Laman">
    <w15:presenceInfo w15:providerId="None" w15:userId="Ned La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2C87"/>
    <w:rsid w:val="004E29B3"/>
    <w:rsid w:val="00590D07"/>
    <w:rsid w:val="00784D58"/>
    <w:rsid w:val="007B7FB2"/>
    <w:rsid w:val="007F0E99"/>
    <w:rsid w:val="008861C5"/>
    <w:rsid w:val="008A6B54"/>
    <w:rsid w:val="008D6863"/>
    <w:rsid w:val="009B71C9"/>
    <w:rsid w:val="00AF6BF2"/>
    <w:rsid w:val="00B86B75"/>
    <w:rsid w:val="00BC48D5"/>
    <w:rsid w:val="00C36279"/>
    <w:rsid w:val="00CB3C5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4C894"/>
  <w15:docId w15:val="{C93B47A5-5DF1-45E8-B32B-AED62A9F0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B71C9"/>
    <w:rPr>
      <w:sz w:val="16"/>
      <w:szCs w:val="16"/>
    </w:rPr>
  </w:style>
  <w:style w:type="paragraph" w:styleId="CommentText">
    <w:name w:val="annotation text"/>
    <w:basedOn w:val="Normal"/>
    <w:link w:val="CommentTextChar"/>
    <w:semiHidden/>
    <w:unhideWhenUsed/>
    <w:rsid w:val="009B71C9"/>
    <w:rPr>
      <w:sz w:val="20"/>
      <w:szCs w:val="20"/>
    </w:rPr>
  </w:style>
  <w:style w:type="character" w:customStyle="1" w:styleId="CommentTextChar">
    <w:name w:val="Comment Text Char"/>
    <w:basedOn w:val="DefaultParagraphFont"/>
    <w:link w:val="CommentText"/>
    <w:semiHidden/>
    <w:rsid w:val="009B71C9"/>
    <w:rPr>
      <w:sz w:val="20"/>
      <w:szCs w:val="20"/>
    </w:rPr>
  </w:style>
  <w:style w:type="paragraph" w:styleId="CommentSubject">
    <w:name w:val="annotation subject"/>
    <w:basedOn w:val="CommentText"/>
    <w:next w:val="CommentText"/>
    <w:link w:val="CommentSubjectChar"/>
    <w:semiHidden/>
    <w:unhideWhenUsed/>
    <w:rsid w:val="009B71C9"/>
    <w:rPr>
      <w:b/>
      <w:bCs/>
    </w:rPr>
  </w:style>
  <w:style w:type="character" w:customStyle="1" w:styleId="CommentSubjectChar">
    <w:name w:val="Comment Subject Char"/>
    <w:basedOn w:val="CommentTextChar"/>
    <w:link w:val="CommentSubject"/>
    <w:semiHidden/>
    <w:rsid w:val="009B71C9"/>
    <w:rPr>
      <w:b/>
      <w:bCs/>
      <w:sz w:val="20"/>
      <w:szCs w:val="20"/>
    </w:rPr>
  </w:style>
  <w:style w:type="paragraph" w:styleId="BalloonText">
    <w:name w:val="Balloon Text"/>
    <w:basedOn w:val="Normal"/>
    <w:link w:val="BalloonTextChar"/>
    <w:semiHidden/>
    <w:unhideWhenUsed/>
    <w:rsid w:val="009B71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B71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ed.laman@noaa.gov"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6</Pages>
  <Words>1737</Words>
  <Characters>990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Aleutian Islands Groundfish Condition</vt:lpstr>
    </vt:vector>
  </TitlesOfParts>
  <Company>NOAA AFSC</Company>
  <LinksUpToDate>false</LinksUpToDate>
  <CharactersWithSpaces>1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Ned Laman</dc:creator>
  <cp:keywords/>
  <cp:lastModifiedBy>Ned Laman</cp:lastModifiedBy>
  <cp:revision>4</cp:revision>
  <dcterms:created xsi:type="dcterms:W3CDTF">2020-10-01T14:30:00Z</dcterms:created>
  <dcterms:modified xsi:type="dcterms:W3CDTF">2020-10-0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